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43EACE" w14:textId="77777777" w:rsidR="000E40A9" w:rsidRDefault="000E40A9" w:rsidP="000E40A9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</w:pPr>
      <w:bookmarkStart w:id="0" w:name="_GoBack"/>
      <w:bookmarkEnd w:id="0"/>
      <w:r w:rsidRPr="008F2E3B"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>Regulamin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 xml:space="preserve"> przyznawania Nagrody Naukowej</w:t>
      </w:r>
      <w:r w:rsidRPr="008F2E3B"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br/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 xml:space="preserve">Grupy Polskiej Stowarzyszenia Prawa Międzynarodowego </w:t>
      </w:r>
    </w:p>
    <w:p w14:paraId="18939238" w14:textId="77777777" w:rsidR="000E40A9" w:rsidRPr="000E40A9" w:rsidRDefault="000E40A9" w:rsidP="000E40A9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 xml:space="preserve">(ILA Grupa Polska) </w:t>
      </w:r>
    </w:p>
    <w:p w14:paraId="705D2D5B" w14:textId="591F998A" w:rsidR="000E40A9" w:rsidRPr="00F21441" w:rsidRDefault="000E40A9" w:rsidP="00F21441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gulamin </w:t>
      </w:r>
      <w:r w:rsidRPr="001F5D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kreśla </w:t>
      </w:r>
      <w:r w:rsidR="002A1056" w:rsidRPr="001F5D7E">
        <w:rPr>
          <w:rFonts w:ascii="Times New Roman" w:eastAsia="Times New Roman" w:hAnsi="Times New Roman" w:cs="Times New Roman"/>
          <w:sz w:val="24"/>
          <w:szCs w:val="24"/>
          <w:lang w:eastAsia="pl-PL"/>
        </w:rPr>
        <w:t>warunki</w:t>
      </w:r>
      <w:r w:rsidRPr="001F5D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>przyznawania Nagrody Naukowej Grupy Polskiej Stowarzyszenia Prawa Międzynarodowego (ILA Grupa Polska)</w:t>
      </w:r>
      <w:r w:rsidR="009F5FE8">
        <w:rPr>
          <w:rFonts w:ascii="Times New Roman" w:eastAsia="Times New Roman" w:hAnsi="Times New Roman" w:cs="Times New Roman"/>
          <w:sz w:val="24"/>
          <w:szCs w:val="24"/>
          <w:lang w:eastAsia="pl-PL"/>
        </w:rPr>
        <w:t>, dalej:</w:t>
      </w:r>
      <w:r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tanowionej na podstawie uchwały Zarządu Grup</w:t>
      </w:r>
      <w:r w:rsidR="001F5D7E">
        <w:rPr>
          <w:rFonts w:ascii="Times New Roman" w:eastAsia="Times New Roman" w:hAnsi="Times New Roman" w:cs="Times New Roman"/>
          <w:sz w:val="24"/>
          <w:szCs w:val="24"/>
          <w:lang w:eastAsia="pl-PL"/>
        </w:rPr>
        <w:t>y</w:t>
      </w:r>
      <w:r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lsk</w:t>
      </w:r>
      <w:r w:rsidR="001F5D7E">
        <w:rPr>
          <w:rFonts w:ascii="Times New Roman" w:eastAsia="Times New Roman" w:hAnsi="Times New Roman" w:cs="Times New Roman"/>
          <w:sz w:val="24"/>
          <w:szCs w:val="24"/>
          <w:lang w:eastAsia="pl-PL"/>
        </w:rPr>
        <w:t>iej Stowarzyszenia Prawa Międzynarodowego.</w:t>
      </w:r>
    </w:p>
    <w:p w14:paraId="41A1F30C" w14:textId="20075A3F" w:rsidR="009B7544" w:rsidRPr="00F21441" w:rsidRDefault="009B7544" w:rsidP="00F21441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1441">
        <w:rPr>
          <w:rFonts w:ascii="Times New Roman" w:hAnsi="Times New Roman" w:cs="Times New Roman"/>
          <w:sz w:val="24"/>
          <w:szCs w:val="24"/>
        </w:rPr>
        <w:t xml:space="preserve">1. </w:t>
      </w:r>
      <w:r w:rsidR="002B659E" w:rsidRPr="00F21441">
        <w:rPr>
          <w:rFonts w:ascii="Times New Roman" w:hAnsi="Times New Roman" w:cs="Times New Roman"/>
          <w:sz w:val="24"/>
          <w:szCs w:val="24"/>
        </w:rPr>
        <w:t>Nagrod</w:t>
      </w:r>
      <w:r w:rsidRPr="00F21441">
        <w:rPr>
          <w:rFonts w:ascii="Times New Roman" w:hAnsi="Times New Roman" w:cs="Times New Roman"/>
          <w:sz w:val="24"/>
          <w:szCs w:val="24"/>
        </w:rPr>
        <w:t xml:space="preserve">a Naukowa </w:t>
      </w:r>
      <w:r w:rsidR="008E6FF4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>Grupy Polskiej Stowarzyszenia Prawa Międzynarodowego (ILA Grupa Polska)</w:t>
      </w:r>
      <w:r w:rsidRPr="00F21441">
        <w:rPr>
          <w:rFonts w:ascii="Times New Roman" w:hAnsi="Times New Roman" w:cs="Times New Roman"/>
          <w:sz w:val="24"/>
          <w:szCs w:val="24"/>
        </w:rPr>
        <w:t xml:space="preserve"> </w:t>
      </w:r>
      <w:r w:rsidR="002B659E" w:rsidRPr="00F21441">
        <w:rPr>
          <w:rFonts w:ascii="Times New Roman" w:hAnsi="Times New Roman" w:cs="Times New Roman"/>
          <w:sz w:val="24"/>
          <w:szCs w:val="24"/>
        </w:rPr>
        <w:t>służ</w:t>
      </w:r>
      <w:r w:rsidRPr="00F21441">
        <w:rPr>
          <w:rFonts w:ascii="Times New Roman" w:hAnsi="Times New Roman" w:cs="Times New Roman"/>
          <w:sz w:val="24"/>
          <w:szCs w:val="24"/>
        </w:rPr>
        <w:t>y</w:t>
      </w:r>
      <w:r w:rsidR="002B659E" w:rsidRPr="00F21441">
        <w:rPr>
          <w:rFonts w:ascii="Times New Roman" w:hAnsi="Times New Roman" w:cs="Times New Roman"/>
          <w:sz w:val="24"/>
          <w:szCs w:val="24"/>
        </w:rPr>
        <w:t xml:space="preserve"> wyróżnianiu </w:t>
      </w:r>
      <w:r w:rsidRPr="00F21441">
        <w:rPr>
          <w:rFonts w:ascii="Times New Roman" w:hAnsi="Times New Roman" w:cs="Times New Roman"/>
          <w:sz w:val="24"/>
          <w:szCs w:val="24"/>
        </w:rPr>
        <w:t>osiągnięć naukowych</w:t>
      </w:r>
      <w:r w:rsidR="002B659E" w:rsidRPr="00F21441">
        <w:rPr>
          <w:rFonts w:ascii="Times New Roman" w:hAnsi="Times New Roman" w:cs="Times New Roman"/>
          <w:sz w:val="24"/>
          <w:szCs w:val="24"/>
        </w:rPr>
        <w:t xml:space="preserve"> </w:t>
      </w:r>
      <w:r w:rsidRPr="00F21441">
        <w:rPr>
          <w:rFonts w:ascii="Times New Roman" w:hAnsi="Times New Roman" w:cs="Times New Roman"/>
          <w:sz w:val="24"/>
          <w:szCs w:val="24"/>
        </w:rPr>
        <w:t>opublikowan</w:t>
      </w:r>
      <w:r w:rsidR="00E702B3">
        <w:rPr>
          <w:rFonts w:ascii="Times New Roman" w:hAnsi="Times New Roman" w:cs="Times New Roman"/>
          <w:sz w:val="24"/>
          <w:szCs w:val="24"/>
        </w:rPr>
        <w:t>ych</w:t>
      </w:r>
      <w:r w:rsidRPr="00F21441">
        <w:rPr>
          <w:rFonts w:ascii="Times New Roman" w:hAnsi="Times New Roman" w:cs="Times New Roman"/>
          <w:sz w:val="24"/>
          <w:szCs w:val="24"/>
        </w:rPr>
        <w:t xml:space="preserve"> </w:t>
      </w:r>
      <w:r w:rsidR="002814F2">
        <w:rPr>
          <w:rFonts w:ascii="Times New Roman" w:hAnsi="Times New Roman" w:cs="Times New Roman"/>
          <w:sz w:val="24"/>
          <w:szCs w:val="24"/>
        </w:rPr>
        <w:t xml:space="preserve">w formie książki </w:t>
      </w:r>
      <w:r w:rsidR="00E702B3">
        <w:rPr>
          <w:rFonts w:ascii="Times New Roman" w:hAnsi="Times New Roman" w:cs="Times New Roman"/>
          <w:sz w:val="24"/>
          <w:szCs w:val="24"/>
        </w:rPr>
        <w:t>-</w:t>
      </w:r>
      <w:r w:rsidR="002814F2">
        <w:rPr>
          <w:rFonts w:ascii="Times New Roman" w:hAnsi="Times New Roman" w:cs="Times New Roman"/>
          <w:sz w:val="24"/>
          <w:szCs w:val="24"/>
        </w:rPr>
        <w:t xml:space="preserve"> </w:t>
      </w:r>
      <w:r w:rsidRPr="00F21441">
        <w:rPr>
          <w:rFonts w:ascii="Times New Roman" w:hAnsi="Times New Roman" w:cs="Times New Roman"/>
          <w:sz w:val="24"/>
          <w:szCs w:val="24"/>
        </w:rPr>
        <w:t xml:space="preserve">twórczej pracy naukowej wyznaczającej </w:t>
      </w:r>
      <w:r w:rsidR="002B659E" w:rsidRPr="00F21441">
        <w:rPr>
          <w:rFonts w:ascii="Times New Roman" w:hAnsi="Times New Roman" w:cs="Times New Roman"/>
          <w:sz w:val="24"/>
          <w:szCs w:val="24"/>
        </w:rPr>
        <w:t>nowe perspektywy poznawcze</w:t>
      </w:r>
      <w:r w:rsidRPr="00F21441">
        <w:rPr>
          <w:rFonts w:ascii="Times New Roman" w:hAnsi="Times New Roman" w:cs="Times New Roman"/>
          <w:sz w:val="24"/>
          <w:szCs w:val="24"/>
        </w:rPr>
        <w:t xml:space="preserve"> w zakresie prawa międzynarodowego</w:t>
      </w:r>
      <w:r w:rsidR="0005138F">
        <w:rPr>
          <w:rFonts w:ascii="Times New Roman" w:hAnsi="Times New Roman" w:cs="Times New Roman"/>
          <w:sz w:val="24"/>
          <w:szCs w:val="24"/>
        </w:rPr>
        <w:t xml:space="preserve"> publicznego</w:t>
      </w:r>
      <w:r w:rsidRPr="00F214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2D0CDF" w14:textId="551DF349" w:rsidR="0005138F" w:rsidRDefault="009B7544" w:rsidP="00F21441">
      <w:pPr>
        <w:pStyle w:val="Default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 xml:space="preserve">2. </w:t>
      </w:r>
      <w:r w:rsidR="0005138F">
        <w:rPr>
          <w:rFonts w:ascii="Times New Roman" w:hAnsi="Times New Roman" w:cs="Times New Roman"/>
        </w:rPr>
        <w:t xml:space="preserve">Do Konkursu </w:t>
      </w:r>
      <w:r w:rsidR="00F234A3">
        <w:rPr>
          <w:rFonts w:ascii="Times New Roman" w:hAnsi="Times New Roman" w:cs="Times New Roman"/>
        </w:rPr>
        <w:t xml:space="preserve">zgłaszane mogą być książki jednoautorskie </w:t>
      </w:r>
      <w:r w:rsidR="009F5FE8">
        <w:rPr>
          <w:rFonts w:ascii="Times New Roman" w:hAnsi="Times New Roman" w:cs="Times New Roman"/>
        </w:rPr>
        <w:t>lub</w:t>
      </w:r>
      <w:r w:rsidR="00F234A3">
        <w:rPr>
          <w:rFonts w:ascii="Times New Roman" w:hAnsi="Times New Roman" w:cs="Times New Roman"/>
        </w:rPr>
        <w:t xml:space="preserve"> </w:t>
      </w:r>
      <w:r w:rsidR="00E702B3">
        <w:rPr>
          <w:rFonts w:ascii="Times New Roman" w:hAnsi="Times New Roman" w:cs="Times New Roman"/>
        </w:rPr>
        <w:t>wieloautorskie</w:t>
      </w:r>
      <w:r w:rsidR="00F234A3">
        <w:rPr>
          <w:rFonts w:ascii="Times New Roman" w:hAnsi="Times New Roman" w:cs="Times New Roman"/>
        </w:rPr>
        <w:t xml:space="preserve">.  </w:t>
      </w:r>
    </w:p>
    <w:p w14:paraId="7CF5D7EA" w14:textId="1DC09426" w:rsidR="009B7544" w:rsidRPr="00F21441" w:rsidRDefault="0005138F" w:rsidP="00F21441">
      <w:pPr>
        <w:pStyle w:val="Defaul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9B7544" w:rsidRPr="00F21441">
        <w:rPr>
          <w:rFonts w:ascii="Times New Roman" w:hAnsi="Times New Roman" w:cs="Times New Roman"/>
        </w:rPr>
        <w:t xml:space="preserve">Nagroda Naukowa </w:t>
      </w:r>
      <w:r w:rsidR="001F5D7E" w:rsidRPr="00F21441">
        <w:rPr>
          <w:rFonts w:ascii="Times New Roman" w:hAnsi="Times New Roman" w:cs="Times New Roman"/>
        </w:rPr>
        <w:t>jest</w:t>
      </w:r>
      <w:r w:rsidR="009B7544" w:rsidRPr="00F21441">
        <w:rPr>
          <w:rFonts w:ascii="Times New Roman" w:hAnsi="Times New Roman" w:cs="Times New Roman"/>
        </w:rPr>
        <w:t xml:space="preserve"> </w:t>
      </w:r>
      <w:r w:rsidR="00EF1C74" w:rsidRPr="00F21441">
        <w:rPr>
          <w:rFonts w:ascii="Times New Roman" w:hAnsi="Times New Roman" w:cs="Times New Roman"/>
        </w:rPr>
        <w:t>nagrod</w:t>
      </w:r>
      <w:r w:rsidR="009B7544" w:rsidRPr="00F21441">
        <w:rPr>
          <w:rFonts w:ascii="Times New Roman" w:hAnsi="Times New Roman" w:cs="Times New Roman"/>
        </w:rPr>
        <w:t xml:space="preserve">ą </w:t>
      </w:r>
      <w:r w:rsidR="002814F2">
        <w:rPr>
          <w:rFonts w:ascii="Times New Roman" w:hAnsi="Times New Roman" w:cs="Times New Roman"/>
        </w:rPr>
        <w:t>coroczną</w:t>
      </w:r>
      <w:r w:rsidR="009B7544" w:rsidRPr="00F21441">
        <w:rPr>
          <w:rFonts w:ascii="Times New Roman" w:hAnsi="Times New Roman" w:cs="Times New Roman"/>
        </w:rPr>
        <w:t xml:space="preserve">. </w:t>
      </w:r>
    </w:p>
    <w:p w14:paraId="7E6933ED" w14:textId="77777777" w:rsidR="009B7544" w:rsidRPr="00F21441" w:rsidRDefault="009B7544" w:rsidP="00F21441">
      <w:pPr>
        <w:pStyle w:val="Default"/>
        <w:jc w:val="both"/>
        <w:rPr>
          <w:rFonts w:ascii="Times New Roman" w:hAnsi="Times New Roman" w:cs="Times New Roman"/>
        </w:rPr>
      </w:pPr>
    </w:p>
    <w:p w14:paraId="24F9F81F" w14:textId="6337CEA0" w:rsidR="00E75768" w:rsidRPr="00F21441" w:rsidRDefault="009F5FE8" w:rsidP="00F21441">
      <w:pPr>
        <w:pStyle w:val="Default"/>
        <w:spacing w:after="1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E75768" w:rsidRPr="00F21441">
        <w:rPr>
          <w:rFonts w:ascii="Times New Roman" w:hAnsi="Times New Roman" w:cs="Times New Roman"/>
        </w:rPr>
        <w:t xml:space="preserve">. Konkurs przeprowadzany jest zgodnie z następującym harmonogramem: </w:t>
      </w:r>
    </w:p>
    <w:p w14:paraId="24B07BD4" w14:textId="134683E9" w:rsidR="00E75768" w:rsidRPr="00F21441" w:rsidRDefault="00E75768" w:rsidP="00F21441">
      <w:pPr>
        <w:pStyle w:val="Default"/>
        <w:spacing w:after="16"/>
        <w:ind w:left="708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 xml:space="preserve">a) </w:t>
      </w:r>
      <w:r w:rsidR="00F21441">
        <w:rPr>
          <w:rFonts w:ascii="Times New Roman" w:hAnsi="Times New Roman" w:cs="Times New Roman"/>
        </w:rPr>
        <w:t>ogłoszenie k</w:t>
      </w:r>
      <w:r w:rsidRPr="00F21441">
        <w:rPr>
          <w:rFonts w:ascii="Times New Roman" w:hAnsi="Times New Roman" w:cs="Times New Roman"/>
        </w:rPr>
        <w:t xml:space="preserve">onkursu do </w:t>
      </w:r>
      <w:r w:rsidR="0005138F">
        <w:rPr>
          <w:rFonts w:ascii="Times New Roman" w:hAnsi="Times New Roman" w:cs="Times New Roman"/>
        </w:rPr>
        <w:t xml:space="preserve">31 stycznia </w:t>
      </w:r>
      <w:r w:rsidRPr="00F21441">
        <w:rPr>
          <w:rFonts w:ascii="Times New Roman" w:hAnsi="Times New Roman" w:cs="Times New Roman"/>
        </w:rPr>
        <w:t xml:space="preserve">każdego roku, </w:t>
      </w:r>
    </w:p>
    <w:p w14:paraId="218B4132" w14:textId="0000447C" w:rsidR="00E75768" w:rsidRPr="00F21441" w:rsidRDefault="00E75768" w:rsidP="00F21441">
      <w:pPr>
        <w:pStyle w:val="Default"/>
        <w:spacing w:after="16"/>
        <w:ind w:firstLine="708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 xml:space="preserve">b) nadsyłanie </w:t>
      </w:r>
      <w:r w:rsidR="008E6FF4">
        <w:rPr>
          <w:rFonts w:ascii="Times New Roman" w:hAnsi="Times New Roman" w:cs="Times New Roman"/>
        </w:rPr>
        <w:t xml:space="preserve">zgłoszeń </w:t>
      </w:r>
      <w:r w:rsidRPr="00F21441">
        <w:rPr>
          <w:rFonts w:ascii="Times New Roman" w:hAnsi="Times New Roman" w:cs="Times New Roman"/>
        </w:rPr>
        <w:t>do 3</w:t>
      </w:r>
      <w:r w:rsidR="0005138F">
        <w:rPr>
          <w:rFonts w:ascii="Times New Roman" w:hAnsi="Times New Roman" w:cs="Times New Roman"/>
        </w:rPr>
        <w:t>0 kwietnia</w:t>
      </w:r>
      <w:r w:rsidRPr="00F21441">
        <w:rPr>
          <w:rFonts w:ascii="Times New Roman" w:hAnsi="Times New Roman" w:cs="Times New Roman"/>
        </w:rPr>
        <w:t xml:space="preserve"> każdego roku, </w:t>
      </w:r>
    </w:p>
    <w:p w14:paraId="3565F22B" w14:textId="77777777" w:rsidR="00821484" w:rsidRDefault="00E75768" w:rsidP="00F21441">
      <w:pPr>
        <w:pStyle w:val="Default"/>
        <w:spacing w:line="276" w:lineRule="auto"/>
        <w:ind w:left="708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 xml:space="preserve">c) </w:t>
      </w:r>
      <w:r w:rsidR="00F21441">
        <w:rPr>
          <w:rFonts w:ascii="Times New Roman" w:hAnsi="Times New Roman" w:cs="Times New Roman"/>
        </w:rPr>
        <w:t>ogłoszenie wyników k</w:t>
      </w:r>
      <w:r w:rsidRPr="00F21441">
        <w:rPr>
          <w:rFonts w:ascii="Times New Roman" w:hAnsi="Times New Roman" w:cs="Times New Roman"/>
        </w:rPr>
        <w:t>onkursu i uroczystość wręczenia nagród do 30 listopada każdego roku</w:t>
      </w:r>
      <w:r w:rsidR="00821484">
        <w:rPr>
          <w:rFonts w:ascii="Times New Roman" w:hAnsi="Times New Roman" w:cs="Times New Roman"/>
        </w:rPr>
        <w:t>,</w:t>
      </w:r>
    </w:p>
    <w:p w14:paraId="7650D215" w14:textId="38EE1AC1" w:rsidR="00E75768" w:rsidRPr="00F21441" w:rsidRDefault="00821484" w:rsidP="00F21441">
      <w:pPr>
        <w:pStyle w:val="Default"/>
        <w:spacing w:line="276" w:lineRule="auto"/>
        <w:ind w:left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do konkursu zgłoszone mogą zostać </w:t>
      </w:r>
      <w:r w:rsidR="002814F2">
        <w:rPr>
          <w:rFonts w:ascii="Times New Roman" w:hAnsi="Times New Roman" w:cs="Times New Roman"/>
        </w:rPr>
        <w:t>książki</w:t>
      </w:r>
      <w:r>
        <w:rPr>
          <w:rFonts w:ascii="Times New Roman" w:hAnsi="Times New Roman" w:cs="Times New Roman"/>
        </w:rPr>
        <w:t xml:space="preserve"> wydane w kalendarzowym roku poprzedzającym (podstawą stwierdzenia daty wydania jest informacja Wydawcy na </w:t>
      </w:r>
      <w:r w:rsidR="009F5FE8">
        <w:rPr>
          <w:rFonts w:ascii="Times New Roman" w:hAnsi="Times New Roman" w:cs="Times New Roman"/>
        </w:rPr>
        <w:t>książce</w:t>
      </w:r>
      <w:r>
        <w:rPr>
          <w:rFonts w:ascii="Times New Roman" w:hAnsi="Times New Roman" w:cs="Times New Roman"/>
        </w:rPr>
        <w:t>)</w:t>
      </w:r>
      <w:r w:rsidR="00E75768" w:rsidRPr="00F21441">
        <w:rPr>
          <w:rFonts w:ascii="Times New Roman" w:hAnsi="Times New Roman" w:cs="Times New Roman"/>
        </w:rPr>
        <w:t xml:space="preserve">. </w:t>
      </w:r>
    </w:p>
    <w:p w14:paraId="6013CE21" w14:textId="77777777" w:rsidR="00F21441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72D7B18F" w14:textId="3E910EF3" w:rsidR="00F21441" w:rsidRPr="00F21441" w:rsidRDefault="009F5FE8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F21441" w:rsidRPr="00F21441">
        <w:rPr>
          <w:rFonts w:ascii="Times New Roman" w:hAnsi="Times New Roman" w:cs="Times New Roman"/>
        </w:rPr>
        <w:t xml:space="preserve">. Konkurs ogłasza </w:t>
      </w:r>
      <w:r w:rsidR="0005138F">
        <w:rPr>
          <w:rFonts w:ascii="Times New Roman" w:hAnsi="Times New Roman" w:cs="Times New Roman"/>
        </w:rPr>
        <w:t xml:space="preserve">Zarząd </w:t>
      </w:r>
      <w:r w:rsidR="008E6FF4">
        <w:rPr>
          <w:rFonts w:ascii="Times New Roman" w:hAnsi="Times New Roman" w:cs="Times New Roman"/>
        </w:rPr>
        <w:t xml:space="preserve">Grupy Polskiej </w:t>
      </w:r>
      <w:r w:rsidR="0005138F">
        <w:rPr>
          <w:rFonts w:ascii="Times New Roman" w:hAnsi="Times New Roman" w:cs="Times New Roman"/>
        </w:rPr>
        <w:t>Stowarzyszenia</w:t>
      </w:r>
      <w:r w:rsidR="008E6FF4" w:rsidRPr="00F21441">
        <w:rPr>
          <w:rFonts w:ascii="Times New Roman" w:eastAsia="Times New Roman" w:hAnsi="Times New Roman" w:cs="Times New Roman"/>
          <w:lang w:eastAsia="pl-PL"/>
        </w:rPr>
        <w:t xml:space="preserve"> Prawa Międzynarodowego (ILA Grupa Polska)</w:t>
      </w:r>
      <w:r w:rsidR="00F21441" w:rsidRPr="00F21441">
        <w:rPr>
          <w:rFonts w:ascii="Times New Roman" w:hAnsi="Times New Roman" w:cs="Times New Roman"/>
        </w:rPr>
        <w:t xml:space="preserve">. </w:t>
      </w:r>
    </w:p>
    <w:p w14:paraId="57C3B887" w14:textId="77777777" w:rsidR="00E75768" w:rsidRPr="00F21441" w:rsidRDefault="00E75768" w:rsidP="00702BE4">
      <w:pPr>
        <w:pStyle w:val="Default"/>
        <w:spacing w:after="16"/>
        <w:jc w:val="both"/>
        <w:rPr>
          <w:rFonts w:ascii="Times New Roman" w:hAnsi="Times New Roman" w:cs="Times New Roman"/>
        </w:rPr>
      </w:pPr>
    </w:p>
    <w:p w14:paraId="0A8AFD5F" w14:textId="74B3894B" w:rsidR="008C3C07" w:rsidRPr="00F21441" w:rsidRDefault="009F5FE8" w:rsidP="00F21441">
      <w:pPr>
        <w:pStyle w:val="Default"/>
        <w:spacing w:after="1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E75768" w:rsidRPr="00F21441">
        <w:rPr>
          <w:rFonts w:ascii="Times New Roman" w:hAnsi="Times New Roman" w:cs="Times New Roman"/>
        </w:rPr>
        <w:t xml:space="preserve">. </w:t>
      </w:r>
      <w:r w:rsidR="000E40A9" w:rsidRPr="00F21441">
        <w:rPr>
          <w:rFonts w:ascii="Times New Roman" w:eastAsia="Times New Roman" w:hAnsi="Times New Roman" w:cs="Times New Roman"/>
          <w:lang w:eastAsia="pl-PL"/>
        </w:rPr>
        <w:t xml:space="preserve">Nagroda jest przyznawana </w:t>
      </w:r>
      <w:r w:rsidR="008C3C07" w:rsidRPr="00F21441">
        <w:rPr>
          <w:rFonts w:ascii="Times New Roman" w:eastAsia="Times New Roman" w:hAnsi="Times New Roman" w:cs="Times New Roman"/>
          <w:lang w:eastAsia="pl-PL"/>
        </w:rPr>
        <w:t xml:space="preserve">za </w:t>
      </w:r>
      <w:r w:rsidR="000E40A9" w:rsidRPr="00F21441">
        <w:rPr>
          <w:rFonts w:ascii="Times New Roman" w:eastAsia="Times New Roman" w:hAnsi="Times New Roman" w:cs="Times New Roman"/>
          <w:lang w:eastAsia="pl-PL"/>
        </w:rPr>
        <w:t>publikację mającą szczególną wartość poznawczą i cechującą się oryginaln</w:t>
      </w:r>
      <w:r w:rsidR="008C3C07" w:rsidRPr="00F21441">
        <w:rPr>
          <w:rFonts w:ascii="Times New Roman" w:eastAsia="Times New Roman" w:hAnsi="Times New Roman" w:cs="Times New Roman"/>
          <w:lang w:eastAsia="pl-PL"/>
        </w:rPr>
        <w:t>ością treści.</w:t>
      </w:r>
    </w:p>
    <w:p w14:paraId="1126CF53" w14:textId="77777777" w:rsidR="008C3C07" w:rsidRPr="00F21441" w:rsidRDefault="008C3C07" w:rsidP="00F21441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8EC6445" w14:textId="6DA323B7" w:rsidR="00E75768" w:rsidRPr="00F21441" w:rsidRDefault="009F5FE8" w:rsidP="00F21441">
      <w:pPr>
        <w:pStyle w:val="Default"/>
        <w:spacing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color w:val="auto"/>
          <w:lang w:eastAsia="pl-PL"/>
        </w:rPr>
        <w:t>7</w:t>
      </w:r>
      <w:r w:rsidR="00E75768" w:rsidRPr="00F21441">
        <w:rPr>
          <w:rFonts w:ascii="Times New Roman" w:eastAsia="Times New Roman" w:hAnsi="Times New Roman" w:cs="Times New Roman"/>
          <w:color w:val="auto"/>
          <w:lang w:eastAsia="pl-PL"/>
        </w:rPr>
        <w:t xml:space="preserve">. </w:t>
      </w:r>
      <w:r w:rsidR="008C3C07" w:rsidRPr="00F21441">
        <w:rPr>
          <w:rFonts w:ascii="Times New Roman" w:eastAsia="Times New Roman" w:hAnsi="Times New Roman" w:cs="Times New Roman"/>
          <w:lang w:eastAsia="pl-PL"/>
        </w:rPr>
        <w:t xml:space="preserve">Nagroda jest przyznawana w dwóch kategoriach: </w:t>
      </w:r>
    </w:p>
    <w:p w14:paraId="3FCF58A0" w14:textId="172F56FF" w:rsidR="00E75768" w:rsidRPr="00F21441" w:rsidRDefault="008C3C07" w:rsidP="00F21441">
      <w:pPr>
        <w:pStyle w:val="Default"/>
        <w:spacing w:line="276" w:lineRule="auto"/>
        <w:ind w:firstLine="708"/>
        <w:jc w:val="both"/>
        <w:rPr>
          <w:rFonts w:ascii="Times New Roman" w:eastAsia="Times New Roman" w:hAnsi="Times New Roman" w:cs="Times New Roman"/>
          <w:lang w:eastAsia="pl-PL"/>
        </w:rPr>
      </w:pPr>
      <w:r w:rsidRPr="00F21441">
        <w:rPr>
          <w:rFonts w:ascii="Times New Roman" w:eastAsia="Times New Roman" w:hAnsi="Times New Roman" w:cs="Times New Roman"/>
          <w:lang w:eastAsia="pl-PL"/>
        </w:rPr>
        <w:t>a) debiut naukowy</w:t>
      </w:r>
      <w:r w:rsidR="00702BE4">
        <w:rPr>
          <w:rFonts w:ascii="Times New Roman" w:eastAsia="Times New Roman" w:hAnsi="Times New Roman" w:cs="Times New Roman"/>
          <w:lang w:eastAsia="pl-PL"/>
        </w:rPr>
        <w:t xml:space="preserve"> (pierwsza </w:t>
      </w:r>
      <w:r w:rsidR="002814F2">
        <w:rPr>
          <w:rFonts w:ascii="Times New Roman" w:eastAsia="Times New Roman" w:hAnsi="Times New Roman" w:cs="Times New Roman"/>
          <w:lang w:eastAsia="pl-PL"/>
        </w:rPr>
        <w:t xml:space="preserve">książka </w:t>
      </w:r>
      <w:r w:rsidR="00BE7B8E">
        <w:rPr>
          <w:rFonts w:ascii="Times New Roman" w:eastAsia="Times New Roman" w:hAnsi="Times New Roman" w:cs="Times New Roman"/>
          <w:lang w:eastAsia="pl-PL"/>
        </w:rPr>
        <w:t>autora</w:t>
      </w:r>
      <w:r w:rsidR="00702BE4">
        <w:rPr>
          <w:rFonts w:ascii="Times New Roman" w:eastAsia="Times New Roman" w:hAnsi="Times New Roman" w:cs="Times New Roman"/>
          <w:lang w:eastAsia="pl-PL"/>
        </w:rPr>
        <w:t>)</w:t>
      </w:r>
      <w:r w:rsidRPr="00F21441">
        <w:rPr>
          <w:rFonts w:ascii="Times New Roman" w:eastAsia="Times New Roman" w:hAnsi="Times New Roman" w:cs="Times New Roman"/>
          <w:lang w:eastAsia="pl-PL"/>
        </w:rPr>
        <w:t xml:space="preserve">, </w:t>
      </w:r>
    </w:p>
    <w:p w14:paraId="1087B663" w14:textId="51C15E10" w:rsidR="008C3C07" w:rsidRPr="00F21441" w:rsidRDefault="008C3C07" w:rsidP="00F21441">
      <w:pPr>
        <w:pStyle w:val="Default"/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F21441">
        <w:rPr>
          <w:rFonts w:ascii="Times New Roman" w:eastAsia="Times New Roman" w:hAnsi="Times New Roman" w:cs="Times New Roman"/>
          <w:lang w:eastAsia="pl-PL"/>
        </w:rPr>
        <w:t>b) kolejna praca naukowa.</w:t>
      </w:r>
    </w:p>
    <w:p w14:paraId="416CB9A6" w14:textId="77777777" w:rsidR="00EF1C74" w:rsidRPr="00F21441" w:rsidRDefault="00EF1C74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031AEC4D" w14:textId="196D3D89" w:rsidR="00EF1C74" w:rsidRPr="00F21441" w:rsidRDefault="009F5FE8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537502" w:rsidRPr="00F21441">
        <w:rPr>
          <w:rFonts w:ascii="Times New Roman" w:hAnsi="Times New Roman" w:cs="Times New Roman"/>
        </w:rPr>
        <w:t xml:space="preserve">. </w:t>
      </w:r>
      <w:r w:rsidR="00EF1C74" w:rsidRPr="00F21441">
        <w:rPr>
          <w:rFonts w:ascii="Times New Roman" w:hAnsi="Times New Roman" w:cs="Times New Roman"/>
        </w:rPr>
        <w:t>Każdy Uczestnik Konkursu może zgłosi</w:t>
      </w:r>
      <w:r w:rsidR="00F21441" w:rsidRPr="00F21441">
        <w:rPr>
          <w:rFonts w:ascii="Times New Roman" w:hAnsi="Times New Roman" w:cs="Times New Roman"/>
        </w:rPr>
        <w:t>ć tylko jedną pracę</w:t>
      </w:r>
      <w:r>
        <w:rPr>
          <w:rFonts w:ascii="Times New Roman" w:hAnsi="Times New Roman" w:cs="Times New Roman"/>
        </w:rPr>
        <w:t xml:space="preserve"> w danej kategorii</w:t>
      </w:r>
      <w:r w:rsidR="00F21441" w:rsidRPr="00F21441">
        <w:rPr>
          <w:rFonts w:ascii="Times New Roman" w:hAnsi="Times New Roman" w:cs="Times New Roman"/>
        </w:rPr>
        <w:t>.</w:t>
      </w:r>
    </w:p>
    <w:p w14:paraId="3AE7F507" w14:textId="77777777" w:rsidR="00537502" w:rsidRPr="00F21441" w:rsidRDefault="00537502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33B18521" w14:textId="087B8B3D" w:rsidR="00EF1C74" w:rsidRPr="00F21441" w:rsidRDefault="009F5FE8" w:rsidP="009F5FE8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537502" w:rsidRPr="00F21441">
        <w:rPr>
          <w:rFonts w:ascii="Times New Roman" w:hAnsi="Times New Roman" w:cs="Times New Roman"/>
        </w:rPr>
        <w:t xml:space="preserve">. </w:t>
      </w:r>
      <w:r w:rsidR="00702BE4">
        <w:rPr>
          <w:rFonts w:ascii="Times New Roman" w:hAnsi="Times New Roman" w:cs="Times New Roman"/>
        </w:rPr>
        <w:t xml:space="preserve">Do </w:t>
      </w:r>
      <w:r w:rsidR="00EF1C74" w:rsidRPr="00F21441">
        <w:rPr>
          <w:rFonts w:ascii="Times New Roman" w:hAnsi="Times New Roman" w:cs="Times New Roman"/>
        </w:rPr>
        <w:t>konkurs</w:t>
      </w:r>
      <w:r w:rsidR="00702BE4">
        <w:rPr>
          <w:rFonts w:ascii="Times New Roman" w:hAnsi="Times New Roman" w:cs="Times New Roman"/>
        </w:rPr>
        <w:t xml:space="preserve">u mogą zostać zgłoszone prace opublikowane </w:t>
      </w:r>
      <w:r w:rsidR="00EF1C74" w:rsidRPr="00F21441">
        <w:rPr>
          <w:rFonts w:ascii="Times New Roman" w:hAnsi="Times New Roman" w:cs="Times New Roman"/>
        </w:rPr>
        <w:t xml:space="preserve">w języku polskim lub angielskim. </w:t>
      </w:r>
    </w:p>
    <w:p w14:paraId="3C4D21EC" w14:textId="77777777" w:rsidR="00537502" w:rsidRPr="00F21441" w:rsidRDefault="00537502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761B39E4" w14:textId="4ED1C1BE" w:rsidR="00EF1C74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0</w:t>
      </w:r>
      <w:r w:rsidR="00537502" w:rsidRPr="00F21441">
        <w:rPr>
          <w:rFonts w:ascii="Times New Roman" w:hAnsi="Times New Roman" w:cs="Times New Roman"/>
        </w:rPr>
        <w:t xml:space="preserve">. </w:t>
      </w:r>
      <w:r w:rsidR="008E6FF4">
        <w:rPr>
          <w:rFonts w:ascii="Times New Roman" w:hAnsi="Times New Roman" w:cs="Times New Roman"/>
        </w:rPr>
        <w:t xml:space="preserve">Zgłaszający </w:t>
      </w:r>
      <w:r w:rsidR="00702BE4">
        <w:rPr>
          <w:rFonts w:ascii="Times New Roman" w:hAnsi="Times New Roman" w:cs="Times New Roman"/>
        </w:rPr>
        <w:t xml:space="preserve">załącza 3 egz. </w:t>
      </w:r>
      <w:r w:rsidR="009F5FE8">
        <w:rPr>
          <w:rFonts w:ascii="Times New Roman" w:hAnsi="Times New Roman" w:cs="Times New Roman"/>
        </w:rPr>
        <w:t>książki</w:t>
      </w:r>
      <w:r w:rsidR="00702BE4">
        <w:rPr>
          <w:rFonts w:ascii="Times New Roman" w:hAnsi="Times New Roman" w:cs="Times New Roman"/>
        </w:rPr>
        <w:t xml:space="preserve">. </w:t>
      </w:r>
      <w:r w:rsidR="008E6FF4">
        <w:rPr>
          <w:rFonts w:ascii="Times New Roman" w:hAnsi="Times New Roman" w:cs="Times New Roman"/>
        </w:rPr>
        <w:t>Z</w:t>
      </w:r>
      <w:r w:rsidR="00EF1C74" w:rsidRPr="00F21441">
        <w:rPr>
          <w:rFonts w:ascii="Times New Roman" w:hAnsi="Times New Roman" w:cs="Times New Roman"/>
        </w:rPr>
        <w:t>łożon</w:t>
      </w:r>
      <w:r w:rsidR="008E6FF4">
        <w:rPr>
          <w:rFonts w:ascii="Times New Roman" w:hAnsi="Times New Roman" w:cs="Times New Roman"/>
        </w:rPr>
        <w:t>e</w:t>
      </w:r>
      <w:r w:rsidR="00EF1C74" w:rsidRPr="00F21441">
        <w:rPr>
          <w:rFonts w:ascii="Times New Roman" w:hAnsi="Times New Roman" w:cs="Times New Roman"/>
        </w:rPr>
        <w:t xml:space="preserve"> </w:t>
      </w:r>
      <w:r w:rsidR="009F5FE8">
        <w:rPr>
          <w:rFonts w:ascii="Times New Roman" w:hAnsi="Times New Roman" w:cs="Times New Roman"/>
        </w:rPr>
        <w:t>książki</w:t>
      </w:r>
      <w:r w:rsidR="008E6FF4">
        <w:rPr>
          <w:rFonts w:ascii="Times New Roman" w:hAnsi="Times New Roman" w:cs="Times New Roman"/>
        </w:rPr>
        <w:t xml:space="preserve"> nie będą zwracane</w:t>
      </w:r>
      <w:r w:rsidR="00EF1C74" w:rsidRPr="00F21441">
        <w:rPr>
          <w:rFonts w:ascii="Times New Roman" w:hAnsi="Times New Roman" w:cs="Times New Roman"/>
        </w:rPr>
        <w:t xml:space="preserve">. </w:t>
      </w:r>
    </w:p>
    <w:p w14:paraId="0D88D3E5" w14:textId="77777777" w:rsidR="00EF1C74" w:rsidRPr="00F21441" w:rsidRDefault="00EF1C74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5535B99A" w14:textId="5E794A22" w:rsidR="00C73E42" w:rsidRPr="00F21441" w:rsidRDefault="00F21441" w:rsidP="00F21441">
      <w:pPr>
        <w:pStyle w:val="Default"/>
        <w:spacing w:line="276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F21441">
        <w:rPr>
          <w:rFonts w:ascii="Times New Roman" w:hAnsi="Times New Roman" w:cs="Times New Roman"/>
        </w:rPr>
        <w:t>11</w:t>
      </w:r>
      <w:r w:rsidR="00FF60D1" w:rsidRPr="00F21441">
        <w:rPr>
          <w:rFonts w:ascii="Times New Roman" w:hAnsi="Times New Roman" w:cs="Times New Roman"/>
        </w:rPr>
        <w:t xml:space="preserve">. </w:t>
      </w:r>
      <w:r w:rsidR="008E6FF4">
        <w:rPr>
          <w:rFonts w:ascii="Times New Roman" w:hAnsi="Times New Roman" w:cs="Times New Roman"/>
        </w:rPr>
        <w:t xml:space="preserve">Zgłaszającym </w:t>
      </w:r>
      <w:r w:rsidR="009F5FE8">
        <w:rPr>
          <w:rFonts w:ascii="Times New Roman" w:hAnsi="Times New Roman" w:cs="Times New Roman"/>
        </w:rPr>
        <w:t>może być</w:t>
      </w:r>
      <w:r w:rsidR="00702BE4">
        <w:rPr>
          <w:rFonts w:ascii="Times New Roman" w:eastAsia="Times New Roman" w:hAnsi="Times New Roman" w:cs="Times New Roman"/>
          <w:lang w:eastAsia="pl-PL"/>
        </w:rPr>
        <w:t xml:space="preserve"> </w:t>
      </w:r>
      <w:r w:rsidR="005D6079" w:rsidRPr="00F21441">
        <w:rPr>
          <w:rFonts w:ascii="Times New Roman" w:eastAsia="Times New Roman" w:hAnsi="Times New Roman" w:cs="Times New Roman"/>
          <w:lang w:eastAsia="pl-PL"/>
        </w:rPr>
        <w:t xml:space="preserve">autor </w:t>
      </w:r>
      <w:r w:rsidR="008E6FF4">
        <w:rPr>
          <w:rFonts w:ascii="Times New Roman" w:eastAsia="Times New Roman" w:hAnsi="Times New Roman" w:cs="Times New Roman"/>
          <w:lang w:eastAsia="pl-PL"/>
        </w:rPr>
        <w:t>lub autorzy</w:t>
      </w:r>
      <w:r w:rsidR="005D6079" w:rsidRPr="00F21441">
        <w:rPr>
          <w:rFonts w:ascii="Times New Roman" w:eastAsia="Times New Roman" w:hAnsi="Times New Roman" w:cs="Times New Roman"/>
          <w:lang w:eastAsia="pl-PL"/>
        </w:rPr>
        <w:t xml:space="preserve">. </w:t>
      </w:r>
    </w:p>
    <w:p w14:paraId="091E38BE" w14:textId="58A010A0" w:rsidR="00D50EAE" w:rsidRDefault="00F21441" w:rsidP="00F21441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>12</w:t>
      </w:r>
      <w:r w:rsidR="00C73E42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8E6FF4">
        <w:rPr>
          <w:rFonts w:ascii="Times New Roman" w:eastAsia="Times New Roman" w:hAnsi="Times New Roman" w:cs="Times New Roman"/>
          <w:sz w:val="24"/>
          <w:szCs w:val="24"/>
          <w:lang w:eastAsia="pl-PL"/>
        </w:rPr>
        <w:t>Zgłoszenie do konkursu</w:t>
      </w:r>
      <w:r w:rsidR="0049667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pisane przez autora/ów</w:t>
      </w:r>
      <w:r w:rsidR="008E6FF4">
        <w:rPr>
          <w:rFonts w:ascii="Times New Roman" w:eastAsia="Times New Roman" w:hAnsi="Times New Roman" w:cs="Times New Roman"/>
          <w:sz w:val="24"/>
          <w:szCs w:val="24"/>
          <w:lang w:eastAsia="pl-PL"/>
        </w:rPr>
        <w:t>, należy przesłać</w:t>
      </w:r>
      <w:r w:rsidR="005D6079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ekretarzowi ILA Grupa Polska.</w:t>
      </w:r>
    </w:p>
    <w:p w14:paraId="0F780A19" w14:textId="7CEA123B" w:rsidR="008E6FF4" w:rsidRPr="00F21441" w:rsidRDefault="008E6FF4" w:rsidP="00F21441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13. Do zgłosze</w:t>
      </w:r>
      <w:r w:rsidR="004C707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="0049667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leży dołączyć </w:t>
      </w:r>
      <w:r w:rsidR="0049667A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>dwie recenzj</w:t>
      </w:r>
      <w:r w:rsidR="0049667A">
        <w:rPr>
          <w:rFonts w:ascii="Times New Roman" w:eastAsia="Times New Roman" w:hAnsi="Times New Roman" w:cs="Times New Roman"/>
          <w:sz w:val="24"/>
          <w:szCs w:val="24"/>
          <w:lang w:eastAsia="pl-PL"/>
        </w:rPr>
        <w:t>e książki</w:t>
      </w:r>
      <w:r w:rsidR="0049667A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porządzon</w:t>
      </w:r>
      <w:r w:rsidR="0049667A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49667A" w:rsidRPr="00F2144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ez pracowników naukowych różnych uczelni, innych niż macierzysta uczelnia </w:t>
      </w:r>
      <w:r w:rsidR="0049667A">
        <w:rPr>
          <w:rFonts w:ascii="Times New Roman" w:eastAsia="Times New Roman" w:hAnsi="Times New Roman" w:cs="Times New Roman"/>
          <w:sz w:val="24"/>
          <w:szCs w:val="24"/>
          <w:lang w:eastAsia="pl-PL"/>
        </w:rPr>
        <w:t>zgłaszającego/ych.</w:t>
      </w:r>
      <w:r w:rsidR="009F5FE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cenzje mogą zostać sporządzone na potrzeby udziału w konkursie lub być recenzjami wydawniczymi, lub recenzjami sporządzonymi w związku z postępowaniem awansowym. </w:t>
      </w:r>
    </w:p>
    <w:p w14:paraId="55BA73A7" w14:textId="4CCF9326" w:rsidR="0080117D" w:rsidRPr="00F21441" w:rsidRDefault="00F21441" w:rsidP="00F21441">
      <w:pPr>
        <w:pStyle w:val="Default"/>
        <w:spacing w:after="8"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4</w:t>
      </w:r>
      <w:r w:rsidR="00A46391" w:rsidRPr="00F21441">
        <w:rPr>
          <w:rFonts w:ascii="Times New Roman" w:hAnsi="Times New Roman" w:cs="Times New Roman"/>
        </w:rPr>
        <w:t xml:space="preserve">. </w:t>
      </w:r>
      <w:r w:rsidR="0080117D" w:rsidRPr="00F21441">
        <w:rPr>
          <w:rFonts w:ascii="Times New Roman" w:hAnsi="Times New Roman" w:cs="Times New Roman"/>
        </w:rPr>
        <w:t xml:space="preserve">Kapitułę Nagrody </w:t>
      </w:r>
      <w:r w:rsidR="00E702B3">
        <w:rPr>
          <w:rFonts w:ascii="Times New Roman" w:hAnsi="Times New Roman" w:cs="Times New Roman"/>
        </w:rPr>
        <w:t>N</w:t>
      </w:r>
      <w:r w:rsidR="00E702B3" w:rsidRPr="00F21441">
        <w:rPr>
          <w:rFonts w:ascii="Times New Roman" w:hAnsi="Times New Roman" w:cs="Times New Roman"/>
        </w:rPr>
        <w:t xml:space="preserve">aukowej </w:t>
      </w:r>
      <w:r w:rsidR="0080117D" w:rsidRPr="00F21441">
        <w:rPr>
          <w:rFonts w:ascii="Times New Roman" w:hAnsi="Times New Roman" w:cs="Times New Roman"/>
        </w:rPr>
        <w:t>tworzą członkowie Zarządu.</w:t>
      </w:r>
      <w:r w:rsidR="009F5FE8">
        <w:rPr>
          <w:rFonts w:ascii="Times New Roman" w:hAnsi="Times New Roman" w:cs="Times New Roman"/>
        </w:rPr>
        <w:t xml:space="preserve"> </w:t>
      </w:r>
      <w:r w:rsidR="009F5FE8" w:rsidRPr="00F21441">
        <w:rPr>
          <w:rFonts w:ascii="Times New Roman" w:hAnsi="Times New Roman" w:cs="Times New Roman"/>
        </w:rPr>
        <w:t>Przewodniczącym Kapituły jest Przewodniczący Zarządu Grup</w:t>
      </w:r>
      <w:r w:rsidR="00E702B3">
        <w:rPr>
          <w:rFonts w:ascii="Times New Roman" w:hAnsi="Times New Roman" w:cs="Times New Roman"/>
        </w:rPr>
        <w:t>y</w:t>
      </w:r>
      <w:r w:rsidR="009F5FE8" w:rsidRPr="00F21441">
        <w:rPr>
          <w:rFonts w:ascii="Times New Roman" w:hAnsi="Times New Roman" w:cs="Times New Roman"/>
        </w:rPr>
        <w:t xml:space="preserve"> </w:t>
      </w:r>
      <w:r w:rsidR="00E702B3" w:rsidRPr="00F21441">
        <w:rPr>
          <w:rFonts w:ascii="Times New Roman" w:hAnsi="Times New Roman" w:cs="Times New Roman"/>
        </w:rPr>
        <w:t>Polsk</w:t>
      </w:r>
      <w:r w:rsidR="00E702B3">
        <w:rPr>
          <w:rFonts w:ascii="Times New Roman" w:hAnsi="Times New Roman" w:cs="Times New Roman"/>
        </w:rPr>
        <w:t>iej Stowarzyszenia Prawa Międzynarodowego</w:t>
      </w:r>
      <w:r w:rsidR="009F5FE8" w:rsidRPr="00F21441">
        <w:rPr>
          <w:rFonts w:ascii="Times New Roman" w:hAnsi="Times New Roman" w:cs="Times New Roman"/>
        </w:rPr>
        <w:t>.</w:t>
      </w:r>
    </w:p>
    <w:p w14:paraId="6CF3BCEF" w14:textId="77777777" w:rsidR="005D6079" w:rsidRPr="00F21441" w:rsidRDefault="005D6079" w:rsidP="00F21441">
      <w:pPr>
        <w:pStyle w:val="Default"/>
        <w:spacing w:after="8" w:line="276" w:lineRule="auto"/>
        <w:jc w:val="both"/>
        <w:rPr>
          <w:rFonts w:ascii="Times New Roman" w:hAnsi="Times New Roman" w:cs="Times New Roman"/>
        </w:rPr>
      </w:pPr>
    </w:p>
    <w:p w14:paraId="5DA412E9" w14:textId="758B7F4A" w:rsidR="005D6079" w:rsidRPr="00F21441" w:rsidRDefault="005D6079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</w:t>
      </w:r>
      <w:r w:rsidR="00F21441" w:rsidRPr="00F21441">
        <w:rPr>
          <w:rFonts w:ascii="Times New Roman" w:hAnsi="Times New Roman" w:cs="Times New Roman"/>
        </w:rPr>
        <w:t>5</w:t>
      </w:r>
      <w:r w:rsidRPr="00F21441">
        <w:rPr>
          <w:rFonts w:ascii="Times New Roman" w:hAnsi="Times New Roman" w:cs="Times New Roman"/>
        </w:rPr>
        <w:t xml:space="preserve">. Członkowie </w:t>
      </w:r>
      <w:r w:rsidR="009F5FE8">
        <w:rPr>
          <w:rFonts w:ascii="Times New Roman" w:hAnsi="Times New Roman" w:cs="Times New Roman"/>
        </w:rPr>
        <w:t>Kapituły</w:t>
      </w:r>
      <w:r w:rsidRPr="00F21441">
        <w:rPr>
          <w:rFonts w:ascii="Times New Roman" w:hAnsi="Times New Roman" w:cs="Times New Roman"/>
        </w:rPr>
        <w:t xml:space="preserve"> nie mogą ubiegać się o przyznanie nagrody.</w:t>
      </w:r>
      <w:r w:rsidR="00702BE4">
        <w:rPr>
          <w:rFonts w:ascii="Times New Roman" w:hAnsi="Times New Roman" w:cs="Times New Roman"/>
        </w:rPr>
        <w:t xml:space="preserve"> W przypadku, kiedy członek Kapituły uznaje, że w związku z konkursem ma miejsce konflikt interesów</w:t>
      </w:r>
      <w:r w:rsidR="00882F52">
        <w:rPr>
          <w:rFonts w:ascii="Times New Roman" w:hAnsi="Times New Roman" w:cs="Times New Roman"/>
        </w:rPr>
        <w:t>,</w:t>
      </w:r>
      <w:r w:rsidR="00702BE4">
        <w:rPr>
          <w:rFonts w:ascii="Times New Roman" w:hAnsi="Times New Roman" w:cs="Times New Roman"/>
        </w:rPr>
        <w:t xml:space="preserve"> wyłącza się ze składu Kapituły</w:t>
      </w:r>
      <w:r w:rsidR="0049667A">
        <w:rPr>
          <w:rFonts w:ascii="Times New Roman" w:hAnsi="Times New Roman" w:cs="Times New Roman"/>
        </w:rPr>
        <w:t xml:space="preserve"> lub z udziału w</w:t>
      </w:r>
      <w:r w:rsidR="009F5FE8">
        <w:rPr>
          <w:rFonts w:ascii="Times New Roman" w:hAnsi="Times New Roman" w:cs="Times New Roman"/>
        </w:rPr>
        <w:t xml:space="preserve"> podejmowaniu</w:t>
      </w:r>
      <w:r w:rsidR="0049667A">
        <w:rPr>
          <w:rFonts w:ascii="Times New Roman" w:hAnsi="Times New Roman" w:cs="Times New Roman"/>
        </w:rPr>
        <w:t xml:space="preserve"> decyzji w odniesieniu do </w:t>
      </w:r>
      <w:r w:rsidR="009F5FE8">
        <w:rPr>
          <w:rFonts w:ascii="Times New Roman" w:hAnsi="Times New Roman" w:cs="Times New Roman"/>
        </w:rPr>
        <w:t>książki,</w:t>
      </w:r>
      <w:r w:rsidR="0049667A">
        <w:rPr>
          <w:rFonts w:ascii="Times New Roman" w:hAnsi="Times New Roman" w:cs="Times New Roman"/>
        </w:rPr>
        <w:t xml:space="preserve"> której dotyczy konflikt interesów</w:t>
      </w:r>
      <w:r w:rsidR="00702BE4">
        <w:rPr>
          <w:rFonts w:ascii="Times New Roman" w:hAnsi="Times New Roman" w:cs="Times New Roman"/>
        </w:rPr>
        <w:t>.</w:t>
      </w:r>
    </w:p>
    <w:p w14:paraId="7A7658AC" w14:textId="77777777" w:rsidR="005D6079" w:rsidRPr="00F21441" w:rsidRDefault="005D6079" w:rsidP="00F21441">
      <w:pPr>
        <w:pStyle w:val="Default"/>
        <w:spacing w:after="8" w:line="276" w:lineRule="auto"/>
        <w:jc w:val="both"/>
        <w:rPr>
          <w:rFonts w:ascii="Times New Roman" w:hAnsi="Times New Roman" w:cs="Times New Roman"/>
        </w:rPr>
      </w:pPr>
    </w:p>
    <w:p w14:paraId="2934AB22" w14:textId="7AF6AF23" w:rsidR="002B659E" w:rsidRPr="00F21441" w:rsidRDefault="00F21441" w:rsidP="00F21441">
      <w:pPr>
        <w:pStyle w:val="Default"/>
        <w:spacing w:after="8"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6</w:t>
      </w:r>
      <w:r w:rsidR="0080117D" w:rsidRPr="00F21441">
        <w:rPr>
          <w:rFonts w:ascii="Times New Roman" w:hAnsi="Times New Roman" w:cs="Times New Roman"/>
        </w:rPr>
        <w:t xml:space="preserve">. </w:t>
      </w:r>
      <w:r w:rsidR="00A46391" w:rsidRPr="00F21441">
        <w:rPr>
          <w:rFonts w:ascii="Times New Roman" w:hAnsi="Times New Roman" w:cs="Times New Roman"/>
        </w:rPr>
        <w:t xml:space="preserve">Przy ocenie prac zgłoszonych do konkursu brane są pod uwagę takie kryteria, jak </w:t>
      </w:r>
      <w:r w:rsidR="001F5D7E">
        <w:rPr>
          <w:rFonts w:ascii="Times New Roman" w:hAnsi="Times New Roman" w:cs="Times New Roman"/>
        </w:rPr>
        <w:t>doniosłość teoretyczna</w:t>
      </w:r>
      <w:r w:rsidR="0049667A">
        <w:rPr>
          <w:rFonts w:ascii="Times New Roman" w:hAnsi="Times New Roman" w:cs="Times New Roman"/>
        </w:rPr>
        <w:t xml:space="preserve"> i</w:t>
      </w:r>
      <w:r w:rsidR="001F5D7E">
        <w:rPr>
          <w:rFonts w:ascii="Times New Roman" w:hAnsi="Times New Roman" w:cs="Times New Roman"/>
        </w:rPr>
        <w:t xml:space="preserve"> </w:t>
      </w:r>
      <w:r w:rsidR="00A46391" w:rsidRPr="00F21441">
        <w:rPr>
          <w:rFonts w:ascii="Times New Roman" w:hAnsi="Times New Roman" w:cs="Times New Roman"/>
        </w:rPr>
        <w:t xml:space="preserve">nowatorstwo wykonanych badań, poziom naukowy </w:t>
      </w:r>
      <w:r w:rsidR="009F5FE8">
        <w:rPr>
          <w:rFonts w:ascii="Times New Roman" w:hAnsi="Times New Roman" w:cs="Times New Roman"/>
        </w:rPr>
        <w:t>książki</w:t>
      </w:r>
      <w:r w:rsidR="002B659E" w:rsidRPr="00F21441">
        <w:rPr>
          <w:rFonts w:ascii="Times New Roman" w:hAnsi="Times New Roman" w:cs="Times New Roman"/>
        </w:rPr>
        <w:t>.</w:t>
      </w:r>
    </w:p>
    <w:p w14:paraId="6495F983" w14:textId="77777777" w:rsidR="002B659E" w:rsidRPr="00F21441" w:rsidRDefault="002B659E" w:rsidP="00F21441">
      <w:pPr>
        <w:pStyle w:val="Default"/>
        <w:spacing w:after="8" w:line="276" w:lineRule="auto"/>
        <w:jc w:val="both"/>
        <w:rPr>
          <w:rFonts w:ascii="Times New Roman" w:hAnsi="Times New Roman" w:cs="Times New Roman"/>
        </w:rPr>
      </w:pPr>
    </w:p>
    <w:p w14:paraId="6891FF56" w14:textId="74BAF778" w:rsidR="002B659E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</w:t>
      </w:r>
      <w:r w:rsidR="00A46391" w:rsidRPr="00F21441">
        <w:rPr>
          <w:rFonts w:ascii="Times New Roman" w:hAnsi="Times New Roman" w:cs="Times New Roman"/>
        </w:rPr>
        <w:t xml:space="preserve">7. Decyzja odnośnie </w:t>
      </w:r>
      <w:r>
        <w:rPr>
          <w:rFonts w:ascii="Times New Roman" w:hAnsi="Times New Roman" w:cs="Times New Roman"/>
        </w:rPr>
        <w:t xml:space="preserve">do </w:t>
      </w:r>
      <w:r w:rsidR="00A46391" w:rsidRPr="00F21441">
        <w:rPr>
          <w:rFonts w:ascii="Times New Roman" w:hAnsi="Times New Roman" w:cs="Times New Roman"/>
        </w:rPr>
        <w:t xml:space="preserve">przyznania nagrody zapada bezwzględną większością głosów członków </w:t>
      </w:r>
      <w:r w:rsidR="00385ED5" w:rsidRPr="00F21441">
        <w:rPr>
          <w:rFonts w:ascii="Times New Roman" w:hAnsi="Times New Roman" w:cs="Times New Roman"/>
        </w:rPr>
        <w:t>Kapituły</w:t>
      </w:r>
      <w:r w:rsidR="00A46391" w:rsidRPr="00F21441">
        <w:rPr>
          <w:rFonts w:ascii="Times New Roman" w:hAnsi="Times New Roman" w:cs="Times New Roman"/>
        </w:rPr>
        <w:t xml:space="preserve">. </w:t>
      </w:r>
    </w:p>
    <w:p w14:paraId="43FD83E6" w14:textId="77777777" w:rsidR="00A46391" w:rsidRPr="00F21441" w:rsidRDefault="00A4639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360765AC" w14:textId="29399738" w:rsidR="0005138F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1</w:t>
      </w:r>
      <w:r w:rsidR="00A46391" w:rsidRPr="00F21441">
        <w:rPr>
          <w:rFonts w:ascii="Times New Roman" w:hAnsi="Times New Roman" w:cs="Times New Roman"/>
        </w:rPr>
        <w:t xml:space="preserve">8. Kapituła może zdecydować o przyznaniu </w:t>
      </w:r>
      <w:r w:rsidR="0049667A">
        <w:rPr>
          <w:rFonts w:ascii="Times New Roman" w:hAnsi="Times New Roman" w:cs="Times New Roman"/>
        </w:rPr>
        <w:t xml:space="preserve">w danej edycji </w:t>
      </w:r>
      <w:r w:rsidR="00A46391" w:rsidRPr="00F21441">
        <w:rPr>
          <w:rFonts w:ascii="Times New Roman" w:hAnsi="Times New Roman" w:cs="Times New Roman"/>
        </w:rPr>
        <w:t xml:space="preserve">dwóch równorzędnych </w:t>
      </w:r>
      <w:r w:rsidR="005D6079" w:rsidRPr="00F21441">
        <w:rPr>
          <w:rFonts w:ascii="Times New Roman" w:hAnsi="Times New Roman" w:cs="Times New Roman"/>
        </w:rPr>
        <w:t>nagród</w:t>
      </w:r>
      <w:r w:rsidR="0049667A">
        <w:rPr>
          <w:rFonts w:ascii="Times New Roman" w:hAnsi="Times New Roman" w:cs="Times New Roman"/>
        </w:rPr>
        <w:t xml:space="preserve"> w każdej kategorii lub nieprzyznaniu nagrody w danej kategorii</w:t>
      </w:r>
      <w:r w:rsidR="005D6079" w:rsidRPr="00F21441">
        <w:rPr>
          <w:rFonts w:ascii="Times New Roman" w:hAnsi="Times New Roman" w:cs="Times New Roman"/>
        </w:rPr>
        <w:t>.</w:t>
      </w:r>
    </w:p>
    <w:p w14:paraId="794D3517" w14:textId="77777777" w:rsidR="00D64C7E" w:rsidRPr="00F21441" w:rsidRDefault="00D64C7E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21FAABC4" w14:textId="7093D80F" w:rsidR="00D64C7E" w:rsidRPr="00F21441" w:rsidRDefault="009F5FE8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</w:t>
      </w:r>
      <w:r w:rsidR="00D64C7E" w:rsidRPr="00F21441">
        <w:rPr>
          <w:rFonts w:ascii="Times New Roman" w:hAnsi="Times New Roman" w:cs="Times New Roman"/>
        </w:rPr>
        <w:t xml:space="preserve">. </w:t>
      </w:r>
      <w:r w:rsidR="00F21441">
        <w:rPr>
          <w:rFonts w:ascii="Times New Roman" w:hAnsi="Times New Roman" w:cs="Times New Roman"/>
        </w:rPr>
        <w:t>Przystąpienie do k</w:t>
      </w:r>
      <w:r w:rsidR="00D64C7E" w:rsidRPr="00F21441">
        <w:rPr>
          <w:rFonts w:ascii="Times New Roman" w:hAnsi="Times New Roman" w:cs="Times New Roman"/>
        </w:rPr>
        <w:t xml:space="preserve">onkursu oznacza akceptację niniejszego Regulaminu Konkursu. </w:t>
      </w:r>
    </w:p>
    <w:p w14:paraId="289C5426" w14:textId="77777777" w:rsidR="005D6079" w:rsidRPr="00F21441" w:rsidRDefault="005D6079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1054F665" w14:textId="29E07638" w:rsidR="00F21441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2</w:t>
      </w:r>
      <w:r w:rsidR="009F5FE8">
        <w:rPr>
          <w:rFonts w:ascii="Times New Roman" w:hAnsi="Times New Roman" w:cs="Times New Roman"/>
        </w:rPr>
        <w:t>0</w:t>
      </w:r>
      <w:r w:rsidRPr="00F21441">
        <w:rPr>
          <w:rFonts w:ascii="Times New Roman" w:hAnsi="Times New Roman" w:cs="Times New Roman"/>
        </w:rPr>
        <w:t xml:space="preserve">. Uroczyste wręczanie nagrody odbywa się na zebraniu członków ILA Grupa Polska. </w:t>
      </w:r>
    </w:p>
    <w:p w14:paraId="267D4A33" w14:textId="77777777" w:rsidR="00F21441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2F944146" w14:textId="207C023F" w:rsidR="00EF1C74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2</w:t>
      </w:r>
      <w:r w:rsidR="00AD362D">
        <w:rPr>
          <w:rFonts w:ascii="Times New Roman" w:hAnsi="Times New Roman" w:cs="Times New Roman"/>
        </w:rPr>
        <w:t>1</w:t>
      </w:r>
      <w:r w:rsidR="005D6079" w:rsidRPr="00F21441">
        <w:rPr>
          <w:rFonts w:ascii="Times New Roman" w:hAnsi="Times New Roman" w:cs="Times New Roman"/>
        </w:rPr>
        <w:t xml:space="preserve">. </w:t>
      </w:r>
      <w:r w:rsidR="00EF1C74" w:rsidRPr="00F21441">
        <w:rPr>
          <w:rFonts w:ascii="Times New Roman" w:hAnsi="Times New Roman" w:cs="Times New Roman"/>
        </w:rPr>
        <w:t>W sprawach nieobjętych niniejszym Regulaminem Konkursu decyzje podejmuje Organizator Konkursu.</w:t>
      </w:r>
    </w:p>
    <w:p w14:paraId="6598DD7D" w14:textId="77777777" w:rsidR="005D6079" w:rsidRPr="00F21441" w:rsidRDefault="005D6079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3475F40E" w14:textId="49E4F57B" w:rsidR="00EF1C74" w:rsidRPr="00F21441" w:rsidRDefault="00F21441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F21441">
        <w:rPr>
          <w:rFonts w:ascii="Times New Roman" w:hAnsi="Times New Roman" w:cs="Times New Roman"/>
        </w:rPr>
        <w:t>2</w:t>
      </w:r>
      <w:r w:rsidR="00AD362D">
        <w:rPr>
          <w:rFonts w:ascii="Times New Roman" w:hAnsi="Times New Roman" w:cs="Times New Roman"/>
        </w:rPr>
        <w:t>2</w:t>
      </w:r>
      <w:r w:rsidR="005D6079" w:rsidRPr="00F21441">
        <w:rPr>
          <w:rFonts w:ascii="Times New Roman" w:hAnsi="Times New Roman" w:cs="Times New Roman"/>
        </w:rPr>
        <w:t xml:space="preserve">. </w:t>
      </w:r>
      <w:r w:rsidR="00EF1C74" w:rsidRPr="00F21441">
        <w:rPr>
          <w:rFonts w:ascii="Times New Roman" w:hAnsi="Times New Roman" w:cs="Times New Roman"/>
        </w:rPr>
        <w:t>Postanowienia niniejszego Regulaminu Konkursu są wyłączną podstawą prowadzenia Konkursu, a ich wykładnia i interpretacja należy</w:t>
      </w:r>
      <w:r w:rsidR="009F5FE8">
        <w:rPr>
          <w:rFonts w:ascii="Times New Roman" w:hAnsi="Times New Roman" w:cs="Times New Roman"/>
        </w:rPr>
        <w:t xml:space="preserve"> </w:t>
      </w:r>
      <w:r w:rsidR="00EF1C74" w:rsidRPr="00F21441">
        <w:rPr>
          <w:rFonts w:ascii="Times New Roman" w:hAnsi="Times New Roman" w:cs="Times New Roman"/>
        </w:rPr>
        <w:t>do Organizatora.</w:t>
      </w:r>
    </w:p>
    <w:p w14:paraId="2C20894A" w14:textId="77777777" w:rsidR="005D6079" w:rsidRPr="00F21441" w:rsidRDefault="005D6079" w:rsidP="00F21441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51CF5166" w14:textId="7326C799" w:rsidR="00F21441" w:rsidRPr="00BE7B8E" w:rsidRDefault="00F21441">
      <w:pPr>
        <w:pStyle w:val="Default"/>
        <w:spacing w:line="276" w:lineRule="auto"/>
        <w:rPr>
          <w:rFonts w:ascii="Times New Roman" w:hAnsi="Times New Roman" w:cs="Times New Roman"/>
          <w:color w:val="FF0000"/>
        </w:rPr>
      </w:pPr>
      <w:r w:rsidRPr="00F21441">
        <w:rPr>
          <w:rFonts w:ascii="Times New Roman" w:hAnsi="Times New Roman" w:cs="Times New Roman"/>
        </w:rPr>
        <w:t>2</w:t>
      </w:r>
      <w:r w:rsidR="00AD362D">
        <w:rPr>
          <w:rFonts w:ascii="Times New Roman" w:hAnsi="Times New Roman" w:cs="Times New Roman"/>
        </w:rPr>
        <w:t>3</w:t>
      </w:r>
      <w:r w:rsidR="005D6079" w:rsidRPr="00F21441">
        <w:rPr>
          <w:rFonts w:ascii="Times New Roman" w:hAnsi="Times New Roman" w:cs="Times New Roman"/>
        </w:rPr>
        <w:t xml:space="preserve">. </w:t>
      </w:r>
      <w:r w:rsidR="00EF1C74" w:rsidRPr="00F21441">
        <w:rPr>
          <w:rFonts w:ascii="Times New Roman" w:hAnsi="Times New Roman" w:cs="Times New Roman"/>
        </w:rPr>
        <w:t>Organizator Konkursu zastrzega sobie prawo do wprowadzenia zmian w Regulaminie Konkursu</w:t>
      </w:r>
      <w:r w:rsidR="0049667A">
        <w:rPr>
          <w:rFonts w:ascii="Times New Roman" w:hAnsi="Times New Roman" w:cs="Times New Roman"/>
        </w:rPr>
        <w:t xml:space="preserve">. Zmiana Regulaminu musi zostać ogłoszona nie później niż wraz z ogłoszeniem konkursu w danym roku. </w:t>
      </w:r>
    </w:p>
    <w:sectPr w:rsidR="00F21441" w:rsidRPr="00BE7B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84F41D" w14:textId="77777777" w:rsidR="00CE38AF" w:rsidRDefault="00CE38AF" w:rsidP="002F1156">
      <w:pPr>
        <w:spacing w:after="0" w:line="240" w:lineRule="auto"/>
      </w:pPr>
      <w:r>
        <w:separator/>
      </w:r>
    </w:p>
  </w:endnote>
  <w:endnote w:type="continuationSeparator" w:id="0">
    <w:p w14:paraId="5CC19B6A" w14:textId="77777777" w:rsidR="00CE38AF" w:rsidRDefault="00CE38AF" w:rsidP="002F1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21DA03" w14:textId="77777777" w:rsidR="00CE38AF" w:rsidRDefault="00CE38AF" w:rsidP="002F1156">
      <w:pPr>
        <w:spacing w:after="0" w:line="240" w:lineRule="auto"/>
      </w:pPr>
      <w:r>
        <w:separator/>
      </w:r>
    </w:p>
  </w:footnote>
  <w:footnote w:type="continuationSeparator" w:id="0">
    <w:p w14:paraId="43231079" w14:textId="77777777" w:rsidR="00CE38AF" w:rsidRDefault="00CE38AF" w:rsidP="002F1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C661F2"/>
    <w:multiLevelType w:val="hybridMultilevel"/>
    <w:tmpl w:val="A7AAB4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QwMzQxNrA0MzdV0lEKTi0uzszPAykwrAUAiNO2MCwAAAA="/>
  </w:docVars>
  <w:rsids>
    <w:rsidRoot w:val="000E40A9"/>
    <w:rsid w:val="0005138F"/>
    <w:rsid w:val="000E40A9"/>
    <w:rsid w:val="00151866"/>
    <w:rsid w:val="001577F1"/>
    <w:rsid w:val="001D60BA"/>
    <w:rsid w:val="001F5D7E"/>
    <w:rsid w:val="00232DC9"/>
    <w:rsid w:val="002814F2"/>
    <w:rsid w:val="00295E8F"/>
    <w:rsid w:val="002A1056"/>
    <w:rsid w:val="002A130B"/>
    <w:rsid w:val="002B659E"/>
    <w:rsid w:val="002F1156"/>
    <w:rsid w:val="00322330"/>
    <w:rsid w:val="00385ED5"/>
    <w:rsid w:val="003C678C"/>
    <w:rsid w:val="004848C1"/>
    <w:rsid w:val="0049667A"/>
    <w:rsid w:val="004C7079"/>
    <w:rsid w:val="005021DB"/>
    <w:rsid w:val="00537502"/>
    <w:rsid w:val="005D6079"/>
    <w:rsid w:val="005E0107"/>
    <w:rsid w:val="00702BE4"/>
    <w:rsid w:val="00706AE8"/>
    <w:rsid w:val="00744A85"/>
    <w:rsid w:val="0080117D"/>
    <w:rsid w:val="00821484"/>
    <w:rsid w:val="008528EA"/>
    <w:rsid w:val="008604F8"/>
    <w:rsid w:val="00882F52"/>
    <w:rsid w:val="008A5521"/>
    <w:rsid w:val="008C3C07"/>
    <w:rsid w:val="008E6FF4"/>
    <w:rsid w:val="0094244D"/>
    <w:rsid w:val="009B7544"/>
    <w:rsid w:val="009F5FE8"/>
    <w:rsid w:val="00A27263"/>
    <w:rsid w:val="00A40E42"/>
    <w:rsid w:val="00A46391"/>
    <w:rsid w:val="00AD362D"/>
    <w:rsid w:val="00AE01D2"/>
    <w:rsid w:val="00AE4304"/>
    <w:rsid w:val="00BE7B8E"/>
    <w:rsid w:val="00C369D2"/>
    <w:rsid w:val="00C42B8A"/>
    <w:rsid w:val="00C73E42"/>
    <w:rsid w:val="00CA2D68"/>
    <w:rsid w:val="00CE38AF"/>
    <w:rsid w:val="00D2546E"/>
    <w:rsid w:val="00D50EAE"/>
    <w:rsid w:val="00D5335B"/>
    <w:rsid w:val="00D64C7E"/>
    <w:rsid w:val="00E4327A"/>
    <w:rsid w:val="00E702B3"/>
    <w:rsid w:val="00E75768"/>
    <w:rsid w:val="00EF1C74"/>
    <w:rsid w:val="00F21441"/>
    <w:rsid w:val="00F234A3"/>
    <w:rsid w:val="00FF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BC8368"/>
  <w15:chartTrackingRefBased/>
  <w15:docId w15:val="{02B749E5-D4FE-4AB9-B3D5-293A17F33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E40A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xmsonormal">
    <w:name w:val="x_x_msonormal"/>
    <w:basedOn w:val="Normalny"/>
    <w:rsid w:val="00942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D533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75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82F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82F5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82F5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2F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2F5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82F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82F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54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7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5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2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9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-Mobile Polska</Company>
  <LinksUpToDate>false</LinksUpToDate>
  <CharactersWithSpaces>3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ąbrowski Łukasz</dc:creator>
  <cp:keywords/>
  <dc:description/>
  <cp:lastModifiedBy>J. N-M</cp:lastModifiedBy>
  <cp:revision>2</cp:revision>
  <dcterms:created xsi:type="dcterms:W3CDTF">2022-03-20T20:07:00Z</dcterms:created>
  <dcterms:modified xsi:type="dcterms:W3CDTF">2022-03-20T20:07:00Z</dcterms:modified>
</cp:coreProperties>
</file>